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38E7C1" w14:textId="42222884" w:rsidR="00613B83" w:rsidRDefault="008C50E5">
      <w:r>
        <w:rPr>
          <w:noProof/>
        </w:rPr>
        <w:drawing>
          <wp:inline distT="0" distB="0" distL="0" distR="0" wp14:anchorId="1F41B624" wp14:editId="1F98C09E">
            <wp:extent cx="8258175" cy="5905500"/>
            <wp:effectExtent l="0" t="0" r="9525" b="0"/>
            <wp:docPr id="1485874365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8175" cy="590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8ED4A9" w14:textId="35F18604" w:rsidR="008C50E5" w:rsidRDefault="008C50E5">
      <w:r>
        <w:rPr>
          <w:noProof/>
        </w:rPr>
        <w:lastRenderedPageBreak/>
        <w:drawing>
          <wp:inline distT="0" distB="0" distL="0" distR="0" wp14:anchorId="142200D5" wp14:editId="3BE0B0F5">
            <wp:extent cx="8258175" cy="5229225"/>
            <wp:effectExtent l="0" t="0" r="9525" b="9525"/>
            <wp:docPr id="81842365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8175" cy="522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B4B8ED" w14:textId="77777777" w:rsidR="008C50E5" w:rsidRDefault="008C50E5"/>
    <w:p w14:paraId="65AF7380" w14:textId="77777777" w:rsidR="008C50E5" w:rsidRDefault="008C50E5"/>
    <w:p w14:paraId="65E7E7FF" w14:textId="7C84A4F7" w:rsidR="008C50E5" w:rsidRDefault="008C50E5">
      <w:r>
        <w:rPr>
          <w:noProof/>
        </w:rPr>
        <w:lastRenderedPageBreak/>
        <w:drawing>
          <wp:inline distT="0" distB="0" distL="0" distR="0" wp14:anchorId="4DCD2576" wp14:editId="0D8D305A">
            <wp:extent cx="8248650" cy="5934075"/>
            <wp:effectExtent l="0" t="0" r="0" b="9525"/>
            <wp:docPr id="630293755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48650" cy="593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A54492" w14:textId="0CB4B03B" w:rsidR="008C50E5" w:rsidRDefault="008C50E5">
      <w:r>
        <w:rPr>
          <w:noProof/>
        </w:rPr>
        <w:lastRenderedPageBreak/>
        <w:drawing>
          <wp:inline distT="0" distB="0" distL="0" distR="0" wp14:anchorId="7B8F464F" wp14:editId="194BD19A">
            <wp:extent cx="8248650" cy="5534025"/>
            <wp:effectExtent l="0" t="0" r="0" b="9525"/>
            <wp:docPr id="1244089552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48650" cy="553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16C7CB" w14:textId="77777777" w:rsidR="008C50E5" w:rsidRDefault="008C50E5"/>
    <w:p w14:paraId="24C3F235" w14:textId="695CA59C" w:rsidR="008C50E5" w:rsidRDefault="008C50E5">
      <w:r>
        <w:rPr>
          <w:noProof/>
        </w:rPr>
        <w:lastRenderedPageBreak/>
        <w:drawing>
          <wp:inline distT="0" distB="0" distL="0" distR="0" wp14:anchorId="7309D2C9" wp14:editId="25E8A708">
            <wp:extent cx="8248650" cy="5524500"/>
            <wp:effectExtent l="0" t="0" r="0" b="0"/>
            <wp:docPr id="1036095937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48650" cy="552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39BB4D" w14:textId="77777777" w:rsidR="008C50E5" w:rsidRDefault="008C50E5"/>
    <w:p w14:paraId="6E489355" w14:textId="162964FF" w:rsidR="008C50E5" w:rsidRDefault="008C50E5">
      <w:r>
        <w:rPr>
          <w:noProof/>
        </w:rPr>
        <w:lastRenderedPageBreak/>
        <w:drawing>
          <wp:inline distT="0" distB="0" distL="0" distR="0" wp14:anchorId="717193C7" wp14:editId="6C9B200C">
            <wp:extent cx="8248650" cy="1905000"/>
            <wp:effectExtent l="0" t="0" r="0" b="0"/>
            <wp:docPr id="1880110510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4865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C50E5" w:rsidSect="008C50E5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3sjA0MLE0NTMxMjdX0lEKTi0uzszPAykwrAUAbdIDxywAAAA="/>
  </w:docVars>
  <w:rsids>
    <w:rsidRoot w:val="001F2C1E"/>
    <w:rsid w:val="00173706"/>
    <w:rsid w:val="001F2C1E"/>
    <w:rsid w:val="005A5C0F"/>
    <w:rsid w:val="00613B83"/>
    <w:rsid w:val="006E2CF9"/>
    <w:rsid w:val="008C50E5"/>
    <w:rsid w:val="00B76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935DB"/>
  <w15:chartTrackingRefBased/>
  <w15:docId w15:val="{D49F10A2-2D0B-419A-AB27-EA991AE9E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1F2C1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1F2C1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1F2C1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1F2C1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F2C1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1F2C1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1F2C1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1F2C1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1F2C1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1F2C1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1F2C1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1F2C1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1F2C1E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1F2C1E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1F2C1E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1F2C1E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1F2C1E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1F2C1E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1F2C1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1F2C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1F2C1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1F2C1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1F2C1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1F2C1E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1F2C1E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1F2C1E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1F2C1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1F2C1E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1F2C1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</Words>
  <Characters>14</Characters>
  <Application>Microsoft Office Word</Application>
  <DocSecurity>0</DocSecurity>
  <Lines>1</Lines>
  <Paragraphs>1</Paragraphs>
  <ScaleCrop>false</ScaleCrop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IL YALCIN AKDENIZ</dc:creator>
  <cp:keywords/>
  <dc:description/>
  <cp:lastModifiedBy>HALIL YALCIN AKDENIZ</cp:lastModifiedBy>
  <cp:revision>2</cp:revision>
  <dcterms:created xsi:type="dcterms:W3CDTF">2024-12-03T19:36:00Z</dcterms:created>
  <dcterms:modified xsi:type="dcterms:W3CDTF">2024-12-03T19:36:00Z</dcterms:modified>
</cp:coreProperties>
</file>